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006904">
        <w:rPr>
          <w:sz w:val="36"/>
          <w:szCs w:val="36"/>
        </w:rPr>
        <w:t>功績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:rsidR="00E744DB" w:rsidRDefault="00E744DB" w:rsidP="007C1677">
      <w:pPr>
        <w:jc w:val="center"/>
        <w:rPr>
          <w:szCs w:val="36"/>
        </w:rPr>
      </w:pPr>
    </w:p>
    <w:p w:rsidR="00F67875" w:rsidRDefault="00F67875" w:rsidP="007C1677">
      <w:pPr>
        <w:jc w:val="center"/>
        <w:rPr>
          <w:szCs w:val="36"/>
        </w:rPr>
      </w:pPr>
    </w:p>
    <w:p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7034"/>
      </w:tblGrid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1134"/>
        <w:gridCol w:w="1134"/>
        <w:gridCol w:w="4766"/>
      </w:tblGrid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rFonts w:hint="eastAsia"/>
          <w:szCs w:val="21"/>
        </w:rPr>
      </w:pPr>
      <w:bookmarkStart w:id="0" w:name="_GoBack"/>
    </w:p>
    <w:p w:rsidR="00771682" w:rsidRPr="007C1677" w:rsidRDefault="00771682" w:rsidP="00771682">
      <w:pPr>
        <w:jc w:val="left"/>
        <w:rPr>
          <w:szCs w:val="36"/>
        </w:rPr>
      </w:pPr>
      <w:r w:rsidRPr="007C1677">
        <w:rPr>
          <w:szCs w:val="21"/>
        </w:rPr>
        <w:t>推薦理由</w:t>
      </w:r>
      <w:r>
        <w:rPr>
          <w:rFonts w:hint="eastAsia"/>
          <w:szCs w:val="21"/>
        </w:rPr>
        <w:t>のタイト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771682" w:rsidTr="00BB4FBB">
        <w:tc>
          <w:tcPr>
            <w:tcW w:w="8702" w:type="dxa"/>
          </w:tcPr>
          <w:p w:rsidR="00771682" w:rsidRDefault="00771682" w:rsidP="0014580A">
            <w:pPr>
              <w:widowControl/>
              <w:jc w:val="left"/>
              <w:rPr>
                <w:szCs w:val="21"/>
              </w:rPr>
            </w:pPr>
          </w:p>
        </w:tc>
      </w:tr>
    </w:tbl>
    <w:p w:rsidR="00771682" w:rsidRDefault="00771682" w:rsidP="007C1677">
      <w:pPr>
        <w:widowControl/>
        <w:jc w:val="left"/>
        <w:rPr>
          <w:rFonts w:hint="eastAsia"/>
          <w:szCs w:val="21"/>
        </w:rPr>
      </w:pPr>
    </w:p>
    <w:bookmarkEnd w:id="0"/>
    <w:p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FF56EB">
        <w:rPr>
          <w:szCs w:val="21"/>
        </w:rPr>
        <w:t>字</w:t>
      </w:r>
      <w:r w:rsidR="00F451AE">
        <w:rPr>
          <w:szCs w:val="21"/>
        </w:rPr>
        <w:t>。</w:t>
      </w:r>
      <w:r w:rsidR="00FF56EB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0"/>
        <w:gridCol w:w="8270"/>
      </w:tblGrid>
      <w:tr w:rsidR="00DF7242" w:rsidTr="00DF7242">
        <w:tc>
          <w:tcPr>
            <w:tcW w:w="250" w:type="dxa"/>
          </w:tcPr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color w:val="548DD4" w:themeColor="text2" w:themeTint="99"/>
                <w:szCs w:val="21"/>
              </w:rPr>
              <w:t>１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２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３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４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５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６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７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８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９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</w:p>
          <w:p w:rsidR="00DF7242" w:rsidRDefault="001C6152" w:rsidP="001C615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4</w:t>
            </w:r>
          </w:p>
          <w:p w:rsidR="005B530D" w:rsidRDefault="005B530D" w:rsidP="001C6152">
            <w:pPr>
              <w:rPr>
                <w:szCs w:val="21"/>
              </w:rPr>
            </w:pPr>
            <w:r w:rsidRPr="005B530D">
              <w:rPr>
                <w:rFonts w:hint="eastAsia"/>
                <w:color w:val="FF0000"/>
                <w:szCs w:val="21"/>
              </w:rPr>
              <w:t>15</w:t>
            </w:r>
          </w:p>
        </w:tc>
        <w:tc>
          <w:tcPr>
            <w:tcW w:w="8452" w:type="dxa"/>
          </w:tcPr>
          <w:p w:rsidR="00DF7242" w:rsidRDefault="00DF7242" w:rsidP="007C1677">
            <w:pPr>
              <w:rPr>
                <w:szCs w:val="21"/>
              </w:rPr>
            </w:pPr>
          </w:p>
        </w:tc>
      </w:tr>
    </w:tbl>
    <w:p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C87339">
        <w:rPr>
          <w:szCs w:val="21"/>
        </w:rPr>
        <w:t xml:space="preserve">　</w:t>
      </w:r>
      <w:r w:rsidR="00C87339">
        <w:rPr>
          <w:szCs w:val="21"/>
        </w:rPr>
        <w:t>14</w:t>
      </w:r>
      <w:r w:rsidR="00C87339">
        <w:rPr>
          <w:szCs w:val="21"/>
        </w:rPr>
        <w:t>行</w:t>
      </w:r>
      <w:r w:rsidR="00C87339">
        <w:rPr>
          <w:szCs w:val="21"/>
        </w:rPr>
        <w:t>532</w:t>
      </w:r>
      <w:r w:rsidR="00C87339">
        <w:rPr>
          <w:szCs w:val="21"/>
        </w:rPr>
        <w:t>文字</w:t>
      </w:r>
    </w:p>
    <w:p w:rsidR="005C5EAB" w:rsidRDefault="005C5EAB" w:rsidP="003A0347">
      <w:pPr>
        <w:jc w:val="right"/>
        <w:rPr>
          <w:szCs w:val="21"/>
        </w:rPr>
      </w:pPr>
    </w:p>
    <w:p w:rsidR="00650B01" w:rsidRDefault="00650B01" w:rsidP="00650B01">
      <w:pPr>
        <w:jc w:val="left"/>
        <w:rPr>
          <w:szCs w:val="21"/>
        </w:rPr>
      </w:pPr>
      <w:r>
        <w:rPr>
          <w:rFonts w:hint="eastAsia"/>
          <w:szCs w:val="21"/>
        </w:rPr>
        <w:t>業績の概要（代表的論文等業績のリストを添付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1947F5" w:rsidTr="001947F5">
        <w:tc>
          <w:tcPr>
            <w:tcW w:w="8702" w:type="dxa"/>
          </w:tcPr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</w:tc>
      </w:tr>
    </w:tbl>
    <w:p w:rsidR="00431761" w:rsidRDefault="00431761" w:rsidP="00650B01">
      <w:pPr>
        <w:jc w:val="left"/>
        <w:rPr>
          <w:szCs w:val="21"/>
        </w:rPr>
      </w:pPr>
    </w:p>
    <w:p w:rsidR="00651447" w:rsidRDefault="00651447" w:rsidP="00650B01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651447" w:rsidTr="00651447">
        <w:tc>
          <w:tcPr>
            <w:tcW w:w="8702" w:type="dxa"/>
          </w:tcPr>
          <w:p w:rsidR="00651447" w:rsidRDefault="00651447" w:rsidP="00650B01">
            <w:pPr>
              <w:jc w:val="left"/>
              <w:rPr>
                <w:szCs w:val="21"/>
              </w:rPr>
            </w:pPr>
          </w:p>
          <w:p w:rsidR="00651447" w:rsidRDefault="00651447" w:rsidP="00650B01">
            <w:pPr>
              <w:jc w:val="left"/>
              <w:rPr>
                <w:szCs w:val="21"/>
              </w:rPr>
            </w:pPr>
          </w:p>
          <w:p w:rsidR="00651447" w:rsidRDefault="00651447" w:rsidP="00650B01">
            <w:pPr>
              <w:jc w:val="left"/>
              <w:rPr>
                <w:szCs w:val="21"/>
              </w:rPr>
            </w:pPr>
          </w:p>
          <w:p w:rsidR="00651447" w:rsidRDefault="00651447" w:rsidP="00650B01">
            <w:pPr>
              <w:jc w:val="left"/>
              <w:rPr>
                <w:szCs w:val="21"/>
              </w:rPr>
            </w:pPr>
          </w:p>
          <w:p w:rsidR="00651447" w:rsidRDefault="00651447" w:rsidP="00650B01">
            <w:pPr>
              <w:jc w:val="left"/>
              <w:rPr>
                <w:szCs w:val="21"/>
              </w:rPr>
            </w:pPr>
          </w:p>
        </w:tc>
      </w:tr>
    </w:tbl>
    <w:p w:rsidR="00651447" w:rsidRPr="007C1677" w:rsidRDefault="00651447" w:rsidP="00651447">
      <w:pPr>
        <w:jc w:val="left"/>
        <w:rPr>
          <w:szCs w:val="21"/>
        </w:rPr>
      </w:pPr>
    </w:p>
    <w:sectPr w:rsidR="00651447" w:rsidRPr="007C1677" w:rsidSect="007C1677">
      <w:headerReference w:type="default" r:id="rId8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1F70" w:rsidRDefault="00CE1F70" w:rsidP="00E4434A">
      <w:r>
        <w:separator/>
      </w:r>
    </w:p>
  </w:endnote>
  <w:endnote w:type="continuationSeparator" w:id="0">
    <w:p w:rsidR="00CE1F70" w:rsidRDefault="00CE1F70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1F70" w:rsidRDefault="00CE1F70" w:rsidP="00E4434A">
      <w:r>
        <w:separator/>
      </w:r>
    </w:p>
  </w:footnote>
  <w:footnote w:type="continuationSeparator" w:id="0">
    <w:p w:rsidR="00CE1F70" w:rsidRDefault="00CE1F70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5E1CA9CF" wp14:editId="0CAB605D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">
              <v:rect id="正方形/長方形 40" o:spid="_x0000_s1027" style="position:absolute;width:2700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vbLL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MvbLL0AAADbAAAADwAAAAAAAAAAAAAAAACYAgAAZHJzL2Rvd25yZXYu&#10;eG1sUEsFBgAAAAAEAAQA9QAAAIID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d+t8EA&#10;AADbAAAADwAAAGRycy9kb3ducmV2LnhtbESPQYvCMBSE78L+h/AWvGlak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OHfrfBAAAA2wAAAA8AAAAAAAAAAAAAAAAAmAIAAGRycy9kb3du&#10;cmV2LnhtbFBLBQYAAAAABAAEAPUAAACGAw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XgwMAA&#10;AADbAAAADwAAAGRycy9kb3ducmV2LnhtbESPQYvCMBSE7wv+h/AEb2uqi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1XgwMAAAADbAAAADwAAAAAAAAAAAAAAAACYAgAAZHJzL2Rvd25y&#10;ZXYueG1sUEsFBgAAAAAEAAQA9QAAAIUD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lFW8EA&#10;AADbAAAADwAAAGRycy9kb3ducmV2LnhtbESPQWsCMRSE7wX/Q3iCt5pVS5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RVvBAAAA2wAAAA8AAAAAAAAAAAAAAAAAmAIAAGRycy9kb3du&#10;cmV2LnhtbFBLBQYAAAAABAAEAPUAAACGAw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DdL8AA&#10;AADbAAAADwAAAGRycy9kb3ducmV2LnhtbESPQYvCMBSE7wv+h/AEb2vqI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/DdL8AAAADbAAAADwAAAAAAAAAAAAAAAACYAgAAZHJzL2Rvd25y&#10;ZXYueG1sUEsFBgAAAAAEAAQA9QAAAIUD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x4tM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mY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eLTBAAAA2wAAAA8AAAAAAAAAAAAAAAAAmAIAAGRycy9kb3du&#10;cmV2LnhtbFBLBQYAAAAABAAEAPUAAACGAw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7mw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G7mw8AAAADbAAAADwAAAAAAAAAAAAAAAACYAgAAZHJzL2Rvd25y&#10;ZXYueG1sUEsFBgAAAAAEAAQA9QAAAIUD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JDWM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iQ1jBAAAA2wAAAA8AAAAAAAAAAAAAAAAAmAIAAGRycy9kb3du&#10;cmV2LnhtbFBLBQYAAAAABAAEAPUAAACGAw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3XKr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r3XKr0AAADbAAAADwAAAAAAAAAAAAAAAACYAgAAZHJzL2Rvd25yZXYu&#10;eG1sUEsFBgAAAAAEAAQA9QAAAIID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FyscEA&#10;AADbAAAADwAAAGRycy9kb3ducmV2LnhtbESPQWsCMRSE7wX/Q3hCbzWrS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3xcrHBAAAA2wAAAA8AAAAAAAAAAAAAAAAAmAIAAGRycy9kb3du&#10;cmV2LnhtbFBLBQYAAAAABAAEAPUAAACGAw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JN8b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GRJN8b0AAADbAAAADwAAAAAAAAAAAAAAAACYAgAAZHJzL2Rvd25yZXYu&#10;eG1sUEsFBgAAAAAEAAQA9QAAAIID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7oasEA&#10;AADbAAAADwAAAGRycy9kb3ducmV2LnhtbESPQYvCMBSE78L+h/AWvGlaw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e6GrBAAAA2wAAAA8AAAAAAAAAAAAAAAAAmAIAAGRycy9kb3du&#10;cmV2LnhtbFBLBQYAAAAABAAEAPUAAACGAw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x2HcAA&#10;AADbAAAADwAAAGRycy9kb3ducmV2LnhtbESPQYvCMBSE7wv+h/AEb2uqo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ox2HcAAAADbAAAADwAAAAAAAAAAAAAAAACYAgAAZHJzL2Rvd25y&#10;ZXYueG1sUEsFBgAAAAAEAAQA9QAAAIUD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DThsEA&#10;AADbAAAADwAAAGRycy9kb3ducmV2LnhtbESPQWsCMRSE7wX/Q3iCt5pVaZ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A04bBAAAA2wAAAA8AAAAAAAAAAAAAAAAAmAIAAGRycy9kb3du&#10;cmV2LnhtbFBLBQYAAAAABAAEAPUAAACGAw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lL8s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YpS/LBAAAA2wAAAA8AAAAAAAAAAAAAAAAAmAIAAGRycy9kb3du&#10;cmV2LnhtbFBLBQYAAAAABAAEAPUAAACGAw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XuacAA&#10;AADbAAAADwAAAGRycy9kb3ducmV2LnhtbESPQYvCMBSE7wv+h/AEb2vqg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WXuacAAAADbAAAADwAAAAAAAAAAAAAAAACYAgAAZHJzL2Rvd25y&#10;ZXYueG1sUEsFBgAAAAAEAAQA9QAAAIUD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dwHs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bdwHsAAAADbAAAADwAAAAAAAAAAAAAAAACYAgAAZHJzL2Rvd25y&#10;ZXYueG1sUEsFBgAAAAAEAAQA9QAAAIUD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vVh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71YXBAAAA2wAAAA8AAAAAAAAAAAAAAAAAmAIAAGRycy9kb3du&#10;cmV2LnhtbFBLBQYAAAAABAAEAPUAAACGAw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RB97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2RB970AAADbAAAADwAAAAAAAAAAAAAAAACYAgAAZHJzL2Rvd25yZXYu&#10;eG1sUEsFBgAAAAAEAAQA9QAAAIID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jkbMEA&#10;AADbAAAADwAAAGRycy9kb3ducmV2LnhtbESPQWsCMRSE7wX/Q3hCbzWrY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o5GzBAAAA2wAAAA8AAAAAAAAAAAAAAAAAmAIAAGRycy9kb3du&#10;cmV2LnhtbFBLBQYAAAAABAAEAPUAAACGAwAAAAA=&#10;" strokecolor="#009300" strokeweight=".5pt"/>
              <v:rect id="正方形/長方形 60" o:spid="_x0000_s1047" style="position:absolute;width:54019;height:8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6HTL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6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d+h0y+AAAA2wAAAA8AAAAAAAAAAAAAAAAAmAIAAGRycy9kb3ducmV2&#10;LnhtbFBLBQYAAAAABAAEAPUAAACDAw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Ii18AA&#10;AADbAAAADwAAAGRycy9kb3ducmV2LnhtbESPQYvCMBSE7wv+h/CEva1p9yBSjaLi0r1a9f5snm2x&#10;eQlJVuu/3wiCx2FmvmEWq8H04kY+dJYV5JMMBHFtdceNguPh52sGIkRkjb1lUvCgAKvl6GOBhbZ3&#10;3tOtio1IEA4FKmhjdIWUoW7JYJhYR5y8i/UGY5K+kdrjPcFNL7+zbCoNdpwWWnS0bam+Vn9Gwaw7&#10;Xd3Z52X5GLauWu82vSw3Sn2Oh/UcRKQhvsOv9q9WMM3h+SX9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DIi18AAAADbAAAADwAAAAAAAAAAAAAAAACYAgAAZHJzL2Rvd25y&#10;ZXYueG1sUEsFBgAAAAAEAAQA9QAAAIUD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C8oMAA&#10;AADbAAAADwAAAGRycy9kb3ducmV2LnhtbESPQYvCMBSE7wv+h/AEb2uqB5GuUVRculere382z7bY&#10;vIQkav33RhA8DjPzDbNY9aYTN/KhtaxgMs5AEFdWt1wrOB5+v+cgQkTW2FkmBQ8KsFoOvhaYa3vn&#10;Pd3KWIsE4ZCjgiZGl0sZqoYMhrF1xMk7W28wJulrqT3eE9x0cpplM2mw5bTQoKNtQ9WlvBoF8/b/&#10;4k5+UhSPfuvK9W7TyWKj1GjYr39AROrjJ/xu/2kFsym8vqQf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C8oMAAAADbAAAADwAAAAAAAAAAAAAAAACYAgAAZHJzL2Rvd25y&#10;ZXYueG1sUEsFBgAAAAAEAAQA9QAAAIUD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wZO8AA&#10;AADbAAAADwAAAGRycy9kb3ducmV2LnhtbESPQYvCMBSE7wv+h/CEva2pC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6wZO8AAAADbAAAADwAAAAAAAAAAAAAAAACYAgAAZHJzL2Rvd25y&#10;ZXYueG1sUEsFBgAAAAAEAAQA9QAAAIUD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WBT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WBT8AAAADbAAAADwAAAAAAAAAAAAAAAACYAgAAZHJzL2Rvd25y&#10;ZXYueG1sUEsFBgAAAAAEAAQA9QAAAIUD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kk1M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wkk1MAAAADbAAAADwAAAAAAAAAAAAAAAACYAgAAZHJzL2Rvd25y&#10;ZXYueG1sUEsFBgAAAAAEAAQA9QAAAIUD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u6o8AA&#10;AADbAAAADwAAAGRycy9kb3ducmV2LnhtbESPQYvCMBSE7wv+h/AEb2vqHopUo6i4dK9b9f5snm2x&#10;eQlJVuu/NwuCx2FmvmGW68H04kY+dJYVzKYZCOLa6o4bBcfD9+ccRIjIGnvLpOBBAdar0ccSC23v&#10;/Eu3KjYiQTgUqKCN0RVShrolg2FqHXHyLtYbjEn6RmqP9wQ3vfzKslwa7DgttOho11J9rf6Mgnl3&#10;urqzn5XlY9i5arPf9rLcKjUZD5sFiEhDfIdf7R+tIM/h/0v6AX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u6o8AAAADbAAAADwAAAAAAAAAAAAAAAACYAgAAZHJzL2Rvd25y&#10;ZXYueG1sUEsFBgAAAAAEAAQA9QAAAIUD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cfOM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qD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JcfOMAAAADbAAAADwAAAAAAAAAAAAAAAACYAgAAZHJzL2Rvd25y&#10;ZXYueG1sUEsFBgAAAAAEAAQA9QAAAIUD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iLSr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Y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kIi0q+AAAA2wAAAA8AAAAAAAAAAAAAAAAAmAIAAGRycy9kb3ducmV2&#10;LnhtbFBLBQYAAAAABAAEAPUAAACDAw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Qu0cAA&#10;AADbAAAADwAAAGRycy9kb3ducmV2LnhtbESPQYvCMBSE78L+h/AWvGnqHkSrUVRW6nWr3p/N27bY&#10;vIQkq/XfmwXB4zAz3zDLdW86cSMfWssKJuMMBHFldcu1gtNxP5qBCBFZY2eZFDwowHr1MVhiru2d&#10;f+hWxlokCIccFTQxulzKUDVkMIytI07er/UGY5K+ltrjPcFNJ7+ybCoNtpwWGnS0a6i6ln9Gwaw9&#10;X93FT4ri0e9cufnedrLYKjX87DcLEJH6+A6/2getYDqH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kQu0cAAAADbAAAADwAAAAAAAAAAAAAAAACYAgAAZHJzL2Rvd25y&#10;ZXYueG1sUEsFBgAAAAAEAAQA9QAAAIUD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cRkb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f1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qcRkb0AAADbAAAADwAAAAAAAAAAAAAAAACYAgAAZHJzL2Rvd25yZXYu&#10;eG1sUEsFBgAAAAAEAAQA9QAAAIID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u0CsEA&#10;AADbAAAADwAAAGRycy9kb3ducmV2LnhtbESPwW7CMBBE70j9B2srcQMnHCgKGASIKr02wH2JlyQi&#10;Xlu2C+Hv60qVOI5m5o1mtRlML+7kQ2dZQT7NQBDXVnfcKDgdPycLECEia+wtk4InBdis30YrLLR9&#10;8Dfdq9iIBOFQoII2RldIGeqWDIapdcTJu1pvMCbpG6k9PhLc9HKWZXNpsOO00KKjfUv1rfoxChbd&#10;+eYuPi/L57B31faw62W5U2r8PmyXICIN8RX+b39pBR85/H1JP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tArBAAAA2wAAAA8AAAAAAAAAAAAAAAAAmAIAAGRycy9kb3du&#10;cmV2LnhtbFBLBQYAAAAABAAEAPUAAACGAw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kqfcAA&#10;AADbAAAADwAAAGRycy9kb3ducmV2LnhtbESPQYvCMBSE7wv+h/AEb2uqB5VqFBWXet26e382z7bY&#10;vIQkq/XfmwXB4zAz3zCrTW86cSMfWssKJuMMBHFldcu1gp/T1+cCRIjIGjvLpOBBATbrwccKc23v&#10;/E23MtYiQTjkqKCJ0eVShqohg2FsHXHyLtYbjEn6WmqP9wQ3nZxm2UwabDktNOho31B1Lf+MgkX7&#10;e3VnPymKR7935faw62SxU2o07LdLEJH6+A6/2ketYD6F/y/pB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kqfcAAAADbAAAADwAAAAAAAAAAAAAAAACYAgAAZHJzL2Rvd25y&#10;ZXYueG1sUEsFBgAAAAAEAAQA9QAAAIUD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WP5sEA&#10;AADbAAAADwAAAGRycy9kb3ducmV2LnhtbESPQWsCMRSE7wX/Q3iCt5pVoZ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J1j+bBAAAA2wAAAA8AAAAAAAAAAAAAAAAAmAIAAGRycy9kb3du&#10;cmV2LnhtbFBLBQYAAAAABAAEAPUAAACGAw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wXks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F5LBAAAA2wAAAA8AAAAAAAAAAAAAAAAAmAIAAGRycy9kb3du&#10;cmV2LnhtbFBLBQYAAAAABAAEAPUAAACGAw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CyC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LQsgnBAAAA2wAAAA8AAAAAAAAAAAAAAAAAmAIAAGRycy9kb3du&#10;cmV2LnhtbFBLBQYAAAAABAAEAPUAAACGAw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Isfs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aF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gIsfsAAAADbAAAADwAAAAAAAAAAAAAAAACYAgAAZHJzL2Rvd25y&#10;ZXYueG1sUEsFBgAAAAAEAAQA9QAAAIUD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6J5cAA&#10;AADbAAAADwAAAGRycy9kb3ducmV2LnhtbESPQYvCMBSE7wv+h/CEva2pHlSqUVSUerW7e382z7bY&#10;vIQkav33G0HY4zAz3zDLdW86cScfWssKxqMMBHFldcu1gp/vw9ccRIjIGjvLpOBJAdarwccSc20f&#10;fKJ7GWuRIBxyVNDE6HIpQ9WQwTCyjjh5F+sNxiR9LbXHR4KbTk6ybCoNtpwWGnS0a6i6ljejYN7+&#10;Xt3Zj4vi2e9cudlvO1lslfoc9psFiEh9/A+/20etYDaD15f0A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U6J5cAAAADbAAAADwAAAAAAAAAAAAAAAACYAgAAZHJzL2Rvd25y&#10;ZXYueG1sUEsFBgAAAAAEAAQA9QAAAIUD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Edl7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ex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rNEdl70AAADbAAAADwAAAAAAAAAAAAAAAACYAgAAZHJzL2Rvd25yZXYu&#10;eG1sUEsFBgAAAAAEAAQA9QAAAIID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24DMEA&#10;AADbAAAADwAAAGRycy9kb3ducmV2LnhtbESPwW7CMBBE75X4B2uReisOHCgEDAJUlF5Jy32JlyQi&#10;Xlu2C+HvayQkjqOZeaNZrnvTiSv50FpWMB5lIIgrq1uuFfz+7D9mIEJE1thZJgV3CrBeDd6WmGt7&#10;4wNdy1iLBOGQo4ImRpdLGaqGDIaRdcTJO1tvMCbpa6k93hLcdHKSZVNpsOW00KCjXUPVpfwzCmbt&#10;8eJOflwU937nys3XtpPFVqn3Yb9ZgIjUx1f42f7WCj7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OduAzBAAAA2wAAAA8AAAAAAAAAAAAAAAAAmAIAAGRycy9kb3du&#10;cmV2LnhtbFBLBQYAAAAABAAEAPUAAACGAw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Jhtr0A&#10;AADbAAAADwAAAGRycy9kb3ducmV2LnhtbERPPW/CMBDdK/U/WFepW3HoUKEUgwAVpSsB9mt8TSLi&#10;s2UbCP+eG5AYn973fDm6QV0opt6zgemkAEXceNtza+Cw337MQKWMbHHwTAZulGC5eH2ZY2n9lXd0&#10;qXOrJIRTiQa6nEOpdWo6cpgmPhAL9++jwywwttpGvEq4G/RnUXxphz1LQ4eBNh01p/rsDMz64yn8&#10;xWlV3cZNqFc/60FXa2Pe38bVN6hMY36KH+5fKz5ZL1/kB+jFH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3Jhtr0AAADbAAAADwAAAAAAAAAAAAAAAACYAgAAZHJzL2Rvd25yZXYu&#10;eG1sUEsFBgAAAAAEAAQA9QAAAIIDAAAAAA==&#10;" strokecolor="#009300" strokeweight=".5pt"/>
              <v:rect id="正方形/長方形 81" o:spid="_x0000_s1068" style="position:absolute;width:54019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jnusQA&#10;AADbAAAADwAAAGRycy9kb3ducmV2LnhtbESPzWrDMBCE74W8g9hALqGRnUPruJFDyA/kVpoWct1a&#10;W8vYWhlLcZy3jwqFHoeZ+YZZb0bbioF6XztWkC4SEMSl0zVXCr4+j88ZCB+QNbaOScGdPGyKydMa&#10;c+1u/EHDOVQiQtjnqMCE0OVS+tKQRb9wHXH0flxvMUTZV1L3eItw28plkrxIizXHBYMd7QyVzflq&#10;FYzzjE5u9br8PuwHmV6a96OZS6Vm03H7BiLQGP7Df+2TVpCl8Psl/gBZ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4o57rEAAAA2wAAAA8AAAAAAAAAAAAAAAAAmAIAAGRycy9k&#10;b3ducmV2LnhtbFBLBQYAAAAABAAEAPUAAACJAw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bG0MLA0MjMxNjRV0lEKTi0uzszPAykwqwUAJYiadiwAAAA="/>
  </w:docVars>
  <w:rsids>
    <w:rsidRoot w:val="007E4729"/>
    <w:rsid w:val="00006904"/>
    <w:rsid w:val="000B1D1A"/>
    <w:rsid w:val="001947F5"/>
    <w:rsid w:val="001C6152"/>
    <w:rsid w:val="002978C9"/>
    <w:rsid w:val="003A0347"/>
    <w:rsid w:val="00431761"/>
    <w:rsid w:val="00452960"/>
    <w:rsid w:val="00523D0E"/>
    <w:rsid w:val="005B530D"/>
    <w:rsid w:val="005C0429"/>
    <w:rsid w:val="005C5EAB"/>
    <w:rsid w:val="00650B01"/>
    <w:rsid w:val="00651447"/>
    <w:rsid w:val="006543E5"/>
    <w:rsid w:val="006C6075"/>
    <w:rsid w:val="00771682"/>
    <w:rsid w:val="007A1B34"/>
    <w:rsid w:val="007C1677"/>
    <w:rsid w:val="007E4729"/>
    <w:rsid w:val="00A52B96"/>
    <w:rsid w:val="00AE00B4"/>
    <w:rsid w:val="00B90A05"/>
    <w:rsid w:val="00BE0B4E"/>
    <w:rsid w:val="00C72EBE"/>
    <w:rsid w:val="00C87339"/>
    <w:rsid w:val="00CE1F70"/>
    <w:rsid w:val="00D83419"/>
    <w:rsid w:val="00DF7242"/>
    <w:rsid w:val="00E23F56"/>
    <w:rsid w:val="00E4434A"/>
    <w:rsid w:val="00E744DB"/>
    <w:rsid w:val="00ED3BBB"/>
    <w:rsid w:val="00F15DCF"/>
    <w:rsid w:val="00F451AE"/>
    <w:rsid w:val="00F67875"/>
    <w:rsid w:val="00FA5BD2"/>
    <w:rsid w:val="00FB2252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</Words>
  <Characters>255</Characters>
  <Application>Microsoft Office Word</Application>
  <DocSecurity>4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hiraoka</cp:lastModifiedBy>
  <cp:revision>2</cp:revision>
  <dcterms:created xsi:type="dcterms:W3CDTF">2017-03-31T04:04:00Z</dcterms:created>
  <dcterms:modified xsi:type="dcterms:W3CDTF">2017-03-31T04:04:00Z</dcterms:modified>
</cp:coreProperties>
</file>